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D4E3E" w14:textId="77777777" w:rsidR="00017919" w:rsidRDefault="00017919" w:rsidP="001D2CC4">
      <w:pPr>
        <w:pStyle w:val="BodyText"/>
        <w:spacing w:after="0" w:line="276" w:lineRule="auto"/>
        <w:ind w:firstLine="0"/>
        <w:rPr>
          <w:color w:val="auto"/>
        </w:rPr>
      </w:pPr>
      <w:r>
        <w:t>[            NAME            ]</w:t>
      </w:r>
      <w:r>
        <w:rPr>
          <w:color w:val="auto"/>
        </w:rPr>
        <w:t xml:space="preserve"> </w:t>
      </w:r>
    </w:p>
    <w:p w14:paraId="356F1750" w14:textId="476C4AEB" w:rsidR="0031731A" w:rsidRDefault="0031731A" w:rsidP="001D2CC4">
      <w:pPr>
        <w:pStyle w:val="BodyText"/>
        <w:spacing w:after="0" w:line="276" w:lineRule="auto"/>
        <w:ind w:firstLine="0"/>
        <w:rPr>
          <w:color w:val="auto"/>
        </w:rPr>
      </w:pPr>
      <w:r>
        <w:rPr>
          <w:color w:val="auto"/>
        </w:rPr>
        <w:t>[</w:t>
      </w:r>
      <w:r w:rsidR="00017919">
        <w:rPr>
          <w:color w:val="auto"/>
        </w:rPr>
        <w:t xml:space="preserve">   RETURN ADDRESS   </w:t>
      </w:r>
      <w:r>
        <w:rPr>
          <w:color w:val="auto"/>
        </w:rPr>
        <w:t>]</w:t>
      </w:r>
    </w:p>
    <w:p w14:paraId="20FFBD57" w14:textId="79BFB7B4" w:rsidR="00017919" w:rsidRDefault="00017919" w:rsidP="00017919">
      <w:pPr>
        <w:pStyle w:val="BodyText"/>
        <w:spacing w:after="0" w:line="276" w:lineRule="auto"/>
        <w:ind w:firstLine="0"/>
        <w:rPr>
          <w:color w:val="auto"/>
        </w:rPr>
      </w:pPr>
      <w:r>
        <w:rPr>
          <w:color w:val="auto"/>
        </w:rPr>
        <w:t xml:space="preserve">[   </w:t>
      </w:r>
      <w:r w:rsidR="00C04F07">
        <w:rPr>
          <w:color w:val="auto"/>
        </w:rPr>
        <w:t>CITY, STATE, ZIP</w:t>
      </w:r>
      <w:r>
        <w:rPr>
          <w:color w:val="auto"/>
        </w:rPr>
        <w:t xml:space="preserve">   ]</w:t>
      </w:r>
    </w:p>
    <w:p w14:paraId="3561B7F7" w14:textId="47E25DC0" w:rsidR="00017919" w:rsidRDefault="00017919" w:rsidP="00017919">
      <w:pPr>
        <w:pStyle w:val="BodyText"/>
        <w:spacing w:after="0" w:line="276" w:lineRule="auto"/>
        <w:ind w:firstLine="0"/>
        <w:rPr>
          <w:color w:val="auto"/>
        </w:rPr>
      </w:pPr>
      <w:r>
        <w:t>[           PHONE            ]</w:t>
      </w:r>
      <w:r>
        <w:rPr>
          <w:color w:val="auto"/>
        </w:rPr>
        <w:t xml:space="preserve"> </w:t>
      </w:r>
    </w:p>
    <w:p w14:paraId="1812681C" w14:textId="0F468329" w:rsidR="00017919" w:rsidRDefault="00017919" w:rsidP="00017919">
      <w:pPr>
        <w:pStyle w:val="BodyText"/>
        <w:spacing w:after="0" w:line="276" w:lineRule="auto"/>
        <w:ind w:firstLine="0"/>
        <w:rPr>
          <w:color w:val="auto"/>
        </w:rPr>
      </w:pPr>
      <w:r>
        <w:t>[           EMAIL            ]</w:t>
      </w:r>
      <w:r>
        <w:rPr>
          <w:color w:val="auto"/>
        </w:rPr>
        <w:t xml:space="preserve"> </w:t>
      </w:r>
    </w:p>
    <w:p w14:paraId="6AC2A773" w14:textId="77777777" w:rsidR="0031731A" w:rsidRDefault="0031731A" w:rsidP="001D2CC4">
      <w:pPr>
        <w:pStyle w:val="BodyText"/>
        <w:spacing w:after="0" w:line="276" w:lineRule="auto"/>
        <w:ind w:firstLine="0"/>
        <w:rPr>
          <w:color w:val="auto"/>
        </w:rPr>
      </w:pPr>
    </w:p>
    <w:p w14:paraId="6DFFA16B" w14:textId="658EF46A" w:rsidR="0031731A" w:rsidRPr="001D2CC4" w:rsidRDefault="0031731A" w:rsidP="0031731A">
      <w:pPr>
        <w:pStyle w:val="BodyText"/>
        <w:spacing w:line="276" w:lineRule="auto"/>
        <w:ind w:firstLine="0"/>
        <w:rPr>
          <w:color w:val="auto"/>
        </w:rPr>
      </w:pPr>
      <w:r>
        <w:rPr>
          <w:color w:val="auto"/>
        </w:rPr>
        <w:fldChar w:fldCharType="begin"/>
      </w:r>
      <w:r>
        <w:rPr>
          <w:color w:val="auto"/>
        </w:rPr>
        <w:instrText xml:space="preserve"> DATE \@ "MMMM d, yyyy" </w:instrText>
      </w:r>
      <w:r>
        <w:rPr>
          <w:color w:val="auto"/>
        </w:rPr>
        <w:fldChar w:fldCharType="separate"/>
      </w:r>
      <w:r w:rsidR="00AC0089">
        <w:rPr>
          <w:noProof/>
          <w:color w:val="auto"/>
        </w:rPr>
        <w:t>February 12, 2020</w:t>
      </w:r>
      <w:r>
        <w:rPr>
          <w:color w:val="auto"/>
        </w:rPr>
        <w:fldChar w:fldCharType="end"/>
      </w:r>
    </w:p>
    <w:p w14:paraId="390027BB" w14:textId="3FA5A09F" w:rsidR="007563DF" w:rsidRPr="001D2CC4" w:rsidRDefault="00421A93" w:rsidP="001D2CC4">
      <w:pPr>
        <w:pStyle w:val="BodyText"/>
        <w:spacing w:after="0" w:line="276" w:lineRule="auto"/>
        <w:ind w:firstLine="0"/>
        <w:rPr>
          <w:color w:val="auto"/>
        </w:rPr>
      </w:pPr>
      <w:r>
        <w:rPr>
          <w:color w:val="auto"/>
        </w:rPr>
        <w:t>Mr. Andrew S. Johnston</w:t>
      </w:r>
      <w:r w:rsidR="007563DF" w:rsidRPr="001D2CC4">
        <w:rPr>
          <w:color w:val="auto"/>
        </w:rPr>
        <w:t>, Executive Secretary</w:t>
      </w:r>
    </w:p>
    <w:p w14:paraId="56010AC6" w14:textId="26A596F8" w:rsidR="007563DF" w:rsidRPr="001D2CC4" w:rsidRDefault="00421A93" w:rsidP="001D2CC4">
      <w:pPr>
        <w:pStyle w:val="BodyText"/>
        <w:spacing w:after="0" w:line="276" w:lineRule="auto"/>
        <w:ind w:firstLine="0"/>
        <w:rPr>
          <w:color w:val="auto"/>
        </w:rPr>
      </w:pPr>
      <w:r>
        <w:rPr>
          <w:color w:val="auto"/>
        </w:rPr>
        <w:t xml:space="preserve">Maryland </w:t>
      </w:r>
      <w:r w:rsidR="007563DF" w:rsidRPr="001D2CC4">
        <w:rPr>
          <w:color w:val="auto"/>
        </w:rPr>
        <w:t>Public Service Commission</w:t>
      </w:r>
    </w:p>
    <w:p w14:paraId="01071F9B" w14:textId="75DCF8A3" w:rsidR="007563DF" w:rsidRDefault="00421A93" w:rsidP="001D2CC4">
      <w:pPr>
        <w:pStyle w:val="BodyText"/>
        <w:spacing w:after="0" w:line="276" w:lineRule="auto"/>
        <w:ind w:firstLine="0"/>
        <w:rPr>
          <w:color w:val="auto"/>
        </w:rPr>
      </w:pPr>
      <w:r>
        <w:rPr>
          <w:color w:val="auto"/>
        </w:rPr>
        <w:t>William Donald S</w:t>
      </w:r>
      <w:r w:rsidR="00AC0089">
        <w:rPr>
          <w:color w:val="auto"/>
        </w:rPr>
        <w:t>c</w:t>
      </w:r>
      <w:bookmarkStart w:id="0" w:name="_GoBack"/>
      <w:bookmarkEnd w:id="0"/>
      <w:r>
        <w:rPr>
          <w:color w:val="auto"/>
        </w:rPr>
        <w:t>haefer Tower</w:t>
      </w:r>
    </w:p>
    <w:p w14:paraId="77348AA0" w14:textId="641E1524" w:rsidR="00421A93" w:rsidRPr="001D2CC4" w:rsidRDefault="00421A93" w:rsidP="001D2CC4">
      <w:pPr>
        <w:pStyle w:val="BodyText"/>
        <w:spacing w:after="0" w:line="276" w:lineRule="auto"/>
        <w:ind w:firstLine="0"/>
        <w:rPr>
          <w:color w:val="auto"/>
        </w:rPr>
      </w:pPr>
      <w:r>
        <w:rPr>
          <w:color w:val="auto"/>
        </w:rPr>
        <w:t>6 St. Paul Street, 16 Floor</w:t>
      </w:r>
    </w:p>
    <w:p w14:paraId="09543057" w14:textId="1DE10478" w:rsidR="007563DF" w:rsidRDefault="00421A93" w:rsidP="001D2CC4">
      <w:pPr>
        <w:pStyle w:val="BodyText"/>
        <w:spacing w:after="0" w:line="276" w:lineRule="auto"/>
        <w:ind w:firstLine="0"/>
        <w:rPr>
          <w:color w:val="auto"/>
        </w:rPr>
      </w:pPr>
      <w:r>
        <w:rPr>
          <w:color w:val="auto"/>
        </w:rPr>
        <w:t>Baltimore</w:t>
      </w:r>
      <w:r w:rsidR="007563DF" w:rsidRPr="001D2CC4">
        <w:rPr>
          <w:color w:val="auto"/>
        </w:rPr>
        <w:t xml:space="preserve">, </w:t>
      </w:r>
      <w:r>
        <w:rPr>
          <w:color w:val="auto"/>
        </w:rPr>
        <w:t>MD</w:t>
      </w:r>
      <w:r w:rsidR="007563DF" w:rsidRPr="001D2CC4">
        <w:rPr>
          <w:color w:val="auto"/>
        </w:rPr>
        <w:t xml:space="preserve"> </w:t>
      </w:r>
      <w:r w:rsidR="00205EE2" w:rsidRPr="001D2CC4">
        <w:rPr>
          <w:color w:val="auto"/>
        </w:rPr>
        <w:t>2</w:t>
      </w:r>
      <w:r>
        <w:rPr>
          <w:color w:val="auto"/>
        </w:rPr>
        <w:t>1202</w:t>
      </w:r>
    </w:p>
    <w:p w14:paraId="5C753C9E" w14:textId="18A36F1D" w:rsidR="00421A93" w:rsidRDefault="00421A93" w:rsidP="001D2CC4">
      <w:pPr>
        <w:pStyle w:val="BodyText"/>
        <w:spacing w:after="0" w:line="276" w:lineRule="auto"/>
        <w:ind w:firstLine="0"/>
        <w:rPr>
          <w:color w:val="auto"/>
        </w:rPr>
      </w:pPr>
    </w:p>
    <w:p w14:paraId="50EA6CB9" w14:textId="0FC92CC3" w:rsidR="00421A93" w:rsidRPr="001D2CC4" w:rsidRDefault="00421A93" w:rsidP="001D2CC4">
      <w:pPr>
        <w:pStyle w:val="BodyText"/>
        <w:spacing w:after="0" w:line="276" w:lineRule="auto"/>
        <w:ind w:firstLine="0"/>
        <w:rPr>
          <w:color w:val="auto"/>
        </w:rPr>
      </w:pPr>
      <w:r>
        <w:rPr>
          <w:color w:val="auto"/>
        </w:rPr>
        <w:t>PSC Commissioners:</w:t>
      </w:r>
    </w:p>
    <w:p w14:paraId="7DCF2177" w14:textId="49B6C525" w:rsidR="007563DF" w:rsidRDefault="007563DF" w:rsidP="001D2CC4">
      <w:pPr>
        <w:pStyle w:val="BodyText"/>
        <w:spacing w:after="0" w:line="276" w:lineRule="auto"/>
        <w:ind w:firstLine="0"/>
        <w:rPr>
          <w:color w:val="auto"/>
        </w:rPr>
      </w:pPr>
    </w:p>
    <w:p w14:paraId="5A899292" w14:textId="5CFB2693" w:rsidR="007563DF" w:rsidRPr="0031731A" w:rsidRDefault="007563DF" w:rsidP="001D2CC4">
      <w:pPr>
        <w:pStyle w:val="BodyText"/>
        <w:spacing w:after="0" w:line="276" w:lineRule="auto"/>
        <w:ind w:firstLine="0"/>
        <w:rPr>
          <w:b/>
          <w:color w:val="auto"/>
          <w:u w:val="single"/>
        </w:rPr>
      </w:pPr>
      <w:r w:rsidRPr="0031731A">
        <w:rPr>
          <w:b/>
          <w:color w:val="auto"/>
          <w:u w:val="single"/>
        </w:rPr>
        <w:t xml:space="preserve">Re: </w:t>
      </w:r>
      <w:r w:rsidR="004D1162">
        <w:rPr>
          <w:b/>
          <w:color w:val="auto"/>
          <w:u w:val="single"/>
        </w:rPr>
        <w:t>Dan’s Mountain</w:t>
      </w:r>
      <w:r w:rsidR="00E314D9" w:rsidRPr="0031731A">
        <w:rPr>
          <w:b/>
          <w:color w:val="auto"/>
          <w:u w:val="single"/>
        </w:rPr>
        <w:t xml:space="preserve"> Wind F</w:t>
      </w:r>
      <w:r w:rsidR="0031731A" w:rsidRPr="0031731A">
        <w:rPr>
          <w:b/>
          <w:color w:val="auto"/>
          <w:u w:val="single"/>
        </w:rPr>
        <w:t xml:space="preserve">arm – </w:t>
      </w:r>
      <w:r w:rsidR="004D1162">
        <w:rPr>
          <w:b/>
          <w:color w:val="auto"/>
          <w:u w:val="single"/>
        </w:rPr>
        <w:t>Mail Log #228173</w:t>
      </w:r>
    </w:p>
    <w:p w14:paraId="3304DF9C" w14:textId="77777777" w:rsidR="001D2CC4" w:rsidRPr="001D2CC4" w:rsidRDefault="001D2CC4" w:rsidP="001D2CC4">
      <w:pPr>
        <w:pStyle w:val="PlainText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D033677" w14:textId="357D5E58" w:rsidR="007563DF" w:rsidRPr="001D2CC4" w:rsidRDefault="007563DF" w:rsidP="001D2CC4">
      <w:pPr>
        <w:pStyle w:val="PlainText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D2CC4">
        <w:rPr>
          <w:rFonts w:ascii="Times New Roman" w:hAnsi="Times New Roman" w:cs="Times New Roman"/>
          <w:sz w:val="24"/>
          <w:szCs w:val="24"/>
        </w:rPr>
        <w:t xml:space="preserve">Dear </w:t>
      </w:r>
      <w:r w:rsidR="00421A93">
        <w:rPr>
          <w:rFonts w:ascii="Times New Roman" w:hAnsi="Times New Roman" w:cs="Times New Roman"/>
          <w:sz w:val="24"/>
          <w:szCs w:val="24"/>
        </w:rPr>
        <w:t>Mr. Johnston</w:t>
      </w:r>
      <w:r w:rsidRPr="001D2CC4">
        <w:rPr>
          <w:rFonts w:ascii="Times New Roman" w:hAnsi="Times New Roman" w:cs="Times New Roman"/>
          <w:sz w:val="24"/>
          <w:szCs w:val="24"/>
        </w:rPr>
        <w:t>:</w:t>
      </w:r>
    </w:p>
    <w:p w14:paraId="5F4D686B" w14:textId="77777777" w:rsidR="007563DF" w:rsidRPr="001D2CC4" w:rsidRDefault="007563DF" w:rsidP="001D2CC4">
      <w:pPr>
        <w:pStyle w:val="PlainText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7ABAE02" w14:textId="08C175F6" w:rsidR="00CD29FB" w:rsidRPr="001D2CC4" w:rsidRDefault="00E314D9" w:rsidP="001D2CC4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           INSERT BODY TEXT</w:t>
      </w:r>
      <w:r w:rsidR="0031731A">
        <w:rPr>
          <w:rFonts w:ascii="Times New Roman" w:hAnsi="Times New Roman" w:cs="Times New Roman"/>
          <w:sz w:val="24"/>
          <w:szCs w:val="24"/>
        </w:rPr>
        <w:t xml:space="preserve"> – I support the project and why…</w:t>
      </w:r>
      <w:r>
        <w:rPr>
          <w:rFonts w:ascii="Times New Roman" w:hAnsi="Times New Roman" w:cs="Times New Roman"/>
          <w:sz w:val="24"/>
          <w:szCs w:val="24"/>
        </w:rPr>
        <w:t xml:space="preserve">             ]</w:t>
      </w:r>
    </w:p>
    <w:p w14:paraId="503F5419" w14:textId="77777777" w:rsidR="00E52BC2" w:rsidRPr="001D2CC4" w:rsidRDefault="00E52BC2" w:rsidP="001D2CC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88A26F7" w14:textId="77777777" w:rsidR="00E52BC2" w:rsidRPr="001D2CC4" w:rsidRDefault="00E52BC2" w:rsidP="00421A93">
      <w:pPr>
        <w:spacing w:line="276" w:lineRule="auto"/>
        <w:ind w:firstLine="5040"/>
        <w:rPr>
          <w:rFonts w:ascii="Times New Roman" w:hAnsi="Times New Roman" w:cs="Times New Roman"/>
          <w:sz w:val="24"/>
          <w:szCs w:val="24"/>
        </w:rPr>
      </w:pPr>
      <w:r w:rsidRPr="001D2CC4">
        <w:rPr>
          <w:rFonts w:ascii="Times New Roman" w:hAnsi="Times New Roman" w:cs="Times New Roman"/>
          <w:sz w:val="24"/>
          <w:szCs w:val="24"/>
        </w:rPr>
        <w:t xml:space="preserve">Sincerely, </w:t>
      </w:r>
    </w:p>
    <w:p w14:paraId="57058A13" w14:textId="77777777" w:rsidR="00E52BC2" w:rsidRPr="001D2CC4" w:rsidRDefault="00E52BC2" w:rsidP="00421A93">
      <w:pPr>
        <w:spacing w:line="276" w:lineRule="auto"/>
        <w:ind w:firstLine="5040"/>
        <w:rPr>
          <w:rFonts w:ascii="Times New Roman" w:hAnsi="Times New Roman" w:cs="Times New Roman"/>
          <w:sz w:val="24"/>
          <w:szCs w:val="24"/>
        </w:rPr>
      </w:pPr>
    </w:p>
    <w:p w14:paraId="0A8EEB86" w14:textId="7B64A79F" w:rsidR="00E52BC2" w:rsidRPr="001D2CC4" w:rsidRDefault="00E314D9" w:rsidP="00421A93">
      <w:pPr>
        <w:spacing w:line="276" w:lineRule="auto"/>
        <w:ind w:firstLine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            N</w:t>
      </w:r>
      <w:r w:rsidR="0029708D">
        <w:rPr>
          <w:rFonts w:ascii="Times New Roman" w:hAnsi="Times New Roman" w:cs="Times New Roman"/>
          <w:sz w:val="24"/>
          <w:szCs w:val="24"/>
        </w:rPr>
        <w:t>AME</w:t>
      </w:r>
      <w:r>
        <w:rPr>
          <w:rFonts w:ascii="Times New Roman" w:hAnsi="Times New Roman" w:cs="Times New Roman"/>
          <w:sz w:val="24"/>
          <w:szCs w:val="24"/>
        </w:rPr>
        <w:t xml:space="preserve">            ]</w:t>
      </w:r>
      <w:r w:rsidR="00E52BC2" w:rsidRPr="001D2CC4">
        <w:rPr>
          <w:rFonts w:ascii="Times New Roman" w:hAnsi="Times New Roman" w:cs="Times New Roman"/>
          <w:sz w:val="24"/>
          <w:szCs w:val="24"/>
        </w:rPr>
        <w:br/>
      </w:r>
      <w:r w:rsidR="00E52BC2" w:rsidRPr="001D2CC4">
        <w:rPr>
          <w:rFonts w:ascii="Times New Roman" w:hAnsi="Times New Roman" w:cs="Times New Roman"/>
          <w:sz w:val="24"/>
          <w:szCs w:val="24"/>
        </w:rPr>
        <w:br/>
      </w:r>
    </w:p>
    <w:sectPr w:rsidR="00E52BC2" w:rsidRPr="001D2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18F575" w14:textId="77777777" w:rsidR="00F224F5" w:rsidRDefault="00F224F5" w:rsidP="001D2CC4">
      <w:pPr>
        <w:spacing w:after="0" w:line="240" w:lineRule="auto"/>
      </w:pPr>
      <w:r>
        <w:separator/>
      </w:r>
    </w:p>
  </w:endnote>
  <w:endnote w:type="continuationSeparator" w:id="0">
    <w:p w14:paraId="05DDE4FD" w14:textId="77777777" w:rsidR="00F224F5" w:rsidRDefault="00F224F5" w:rsidP="001D2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2D897A" w14:textId="77777777" w:rsidR="00F224F5" w:rsidRDefault="00F224F5" w:rsidP="001D2CC4">
      <w:pPr>
        <w:spacing w:after="0" w:line="240" w:lineRule="auto"/>
      </w:pPr>
      <w:r>
        <w:separator/>
      </w:r>
    </w:p>
  </w:footnote>
  <w:footnote w:type="continuationSeparator" w:id="0">
    <w:p w14:paraId="14DFE1C2" w14:textId="77777777" w:rsidR="00F224F5" w:rsidRDefault="00F224F5" w:rsidP="001D2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30918"/>
    <w:multiLevelType w:val="hybridMultilevel"/>
    <w:tmpl w:val="1AB62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B61D4"/>
    <w:multiLevelType w:val="hybridMultilevel"/>
    <w:tmpl w:val="ADE24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90299"/>
    <w:multiLevelType w:val="multilevel"/>
    <w:tmpl w:val="B6568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tzAzNjIzNzUzMTRQ0lEKTi0uzszPAykwqwUA5bnrMiwAAAA="/>
    <w:docVar w:name="dgnword-docGUID" w:val="{A63714C3-D327-4E1A-99BD-7D3EED3BE27C}"/>
    <w:docVar w:name="dgnword-eventsink" w:val="3219439344240"/>
  </w:docVars>
  <w:rsids>
    <w:rsidRoot w:val="00E25816"/>
    <w:rsid w:val="00017919"/>
    <w:rsid w:val="00041B1B"/>
    <w:rsid w:val="0016347F"/>
    <w:rsid w:val="00182D80"/>
    <w:rsid w:val="001D2CC4"/>
    <w:rsid w:val="00205EE2"/>
    <w:rsid w:val="002601A6"/>
    <w:rsid w:val="00263DF0"/>
    <w:rsid w:val="0029708D"/>
    <w:rsid w:val="002C7CCB"/>
    <w:rsid w:val="0031731A"/>
    <w:rsid w:val="00405E8E"/>
    <w:rsid w:val="00421A93"/>
    <w:rsid w:val="004D1162"/>
    <w:rsid w:val="005F28E5"/>
    <w:rsid w:val="0070753B"/>
    <w:rsid w:val="00717DA9"/>
    <w:rsid w:val="007563DF"/>
    <w:rsid w:val="007D783E"/>
    <w:rsid w:val="0087693A"/>
    <w:rsid w:val="008B605B"/>
    <w:rsid w:val="00960010"/>
    <w:rsid w:val="00AC0089"/>
    <w:rsid w:val="00B82222"/>
    <w:rsid w:val="00C04F07"/>
    <w:rsid w:val="00CD29FB"/>
    <w:rsid w:val="00D009E5"/>
    <w:rsid w:val="00D83AD3"/>
    <w:rsid w:val="00DD53CD"/>
    <w:rsid w:val="00E25816"/>
    <w:rsid w:val="00E314D9"/>
    <w:rsid w:val="00E52BC2"/>
    <w:rsid w:val="00F224F5"/>
    <w:rsid w:val="00F36372"/>
    <w:rsid w:val="00F461CA"/>
    <w:rsid w:val="00FE2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A65EE"/>
  <w15:chartTrackingRefBased/>
  <w15:docId w15:val="{7596DB4D-36A9-4615-B831-349A383E5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63D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7563DF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563DF"/>
    <w:rPr>
      <w:rFonts w:ascii="Calibri" w:hAnsi="Calibri" w:cs="Consolas"/>
      <w:szCs w:val="21"/>
    </w:rPr>
  </w:style>
  <w:style w:type="paragraph" w:customStyle="1" w:styleId="BodyText">
    <w:name w:val="*BodyText"/>
    <w:aliases w:val="bt"/>
    <w:basedOn w:val="Normal"/>
    <w:uiPriority w:val="2"/>
    <w:qFormat/>
    <w:rsid w:val="007563DF"/>
    <w:pPr>
      <w:spacing w:after="240" w:line="240" w:lineRule="auto"/>
      <w:ind w:firstLine="1440"/>
      <w:jc w:val="both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263DF0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63DF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63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63DF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6347F"/>
    <w:pPr>
      <w:ind w:left="720"/>
      <w:contextualSpacing/>
    </w:pPr>
  </w:style>
  <w:style w:type="character" w:customStyle="1" w:styleId="color14">
    <w:name w:val="color_14"/>
    <w:basedOn w:val="DefaultParagraphFont"/>
    <w:rsid w:val="0016347F"/>
  </w:style>
  <w:style w:type="paragraph" w:styleId="Header">
    <w:name w:val="header"/>
    <w:basedOn w:val="Normal"/>
    <w:link w:val="HeaderChar"/>
    <w:uiPriority w:val="99"/>
    <w:unhideWhenUsed/>
    <w:rsid w:val="001D2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CC4"/>
  </w:style>
  <w:style w:type="paragraph" w:styleId="Footer">
    <w:name w:val="footer"/>
    <w:basedOn w:val="Normal"/>
    <w:link w:val="FooterChar"/>
    <w:uiPriority w:val="99"/>
    <w:unhideWhenUsed/>
    <w:rsid w:val="001D2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C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Hendrick</dc:creator>
  <cp:keywords/>
  <dc:description/>
  <cp:lastModifiedBy>David Friend</cp:lastModifiedBy>
  <cp:revision>4</cp:revision>
  <cp:lastPrinted>2019-07-15T15:46:00Z</cp:lastPrinted>
  <dcterms:created xsi:type="dcterms:W3CDTF">2020-02-12T14:17:00Z</dcterms:created>
  <dcterms:modified xsi:type="dcterms:W3CDTF">2020-02-13T00:17:00Z</dcterms:modified>
</cp:coreProperties>
</file>